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693B" w:rsidRDefault="0008693B"/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2428"/>
        <w:gridCol w:w="1508"/>
        <w:gridCol w:w="3149"/>
        <w:gridCol w:w="1977"/>
      </w:tblGrid>
      <w:tr w:rsidR="0008693B" w:rsidRPr="000970D2" w:rsidTr="00D91E5D">
        <w:trPr>
          <w:trHeight w:val="283"/>
        </w:trPr>
        <w:tc>
          <w:tcPr>
            <w:tcW w:w="90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Default="0008693B" w:rsidP="0008693B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SAÜ Fen Bilimleri Enstitüsü </w:t>
            </w:r>
          </w:p>
          <w:p w:rsidR="0008693B" w:rsidRPr="000970D2" w:rsidRDefault="0008693B" w:rsidP="00FD2C5F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2015-2016 Öğretim Yılı Bahar Yarıyılı Özel Öğrenci </w:t>
            </w:r>
            <w:r w:rsidR="00FD2C5F">
              <w:rPr>
                <w:b/>
              </w:rPr>
              <w:t xml:space="preserve">Yedek </w:t>
            </w:r>
            <w:bookmarkStart w:id="0" w:name="_GoBack"/>
            <w:bookmarkEnd w:id="0"/>
            <w:r>
              <w:rPr>
                <w:b/>
              </w:rPr>
              <w:t>Sonuçları</w:t>
            </w:r>
          </w:p>
        </w:tc>
      </w:tr>
      <w:tr w:rsidR="0008693B" w:rsidRPr="0008693B" w:rsidTr="0008693B">
        <w:trPr>
          <w:trHeight w:val="283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b/>
                <w:color w:val="000000" w:themeColor="text1"/>
              </w:rPr>
            </w:pPr>
            <w:r w:rsidRPr="0008693B">
              <w:rPr>
                <w:b/>
                <w:color w:val="000000" w:themeColor="text1"/>
              </w:rPr>
              <w:t>Adı Soyadı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b/>
                <w:color w:val="000000" w:themeColor="text1"/>
              </w:rPr>
            </w:pPr>
            <w:r w:rsidRPr="0008693B">
              <w:rPr>
                <w:b/>
                <w:color w:val="000000" w:themeColor="text1"/>
              </w:rPr>
              <w:t>Program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b/>
                <w:color w:val="000000" w:themeColor="text1"/>
              </w:rPr>
            </w:pPr>
            <w:r w:rsidRPr="0008693B">
              <w:rPr>
                <w:b/>
                <w:color w:val="000000" w:themeColor="text1"/>
              </w:rPr>
              <w:t xml:space="preserve">Anabilim Dalı 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b/>
                <w:color w:val="000000" w:themeColor="text1"/>
              </w:rPr>
            </w:pPr>
            <w:r w:rsidRPr="0008693B">
              <w:rPr>
                <w:b/>
                <w:color w:val="000000" w:themeColor="text1"/>
              </w:rPr>
              <w:t>KABUL/RED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Tamer KESKİN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Metalurji ve Malzeme Müh.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EDEK ( 1. SIRA)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İsmail Enes YILDIRIM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Metalurji ve Malzeme Müh.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EDEK (2. SIRA )</w:t>
            </w:r>
          </w:p>
        </w:tc>
      </w:tr>
    </w:tbl>
    <w:p w:rsidR="00980236" w:rsidRPr="0008693B" w:rsidRDefault="00980236">
      <w:pPr>
        <w:rPr>
          <w:color w:val="000000" w:themeColor="text1"/>
        </w:rPr>
      </w:pPr>
    </w:p>
    <w:p w:rsidR="0008693B" w:rsidRPr="0008693B" w:rsidRDefault="0008693B">
      <w:pPr>
        <w:rPr>
          <w:color w:val="000000" w:themeColor="text1"/>
        </w:rPr>
      </w:pPr>
    </w:p>
    <w:p w:rsidR="0008693B" w:rsidRDefault="0008693B"/>
    <w:sectPr w:rsidR="000869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2MzC3NDe0tDSxNLJQ0lEKTi0uzszPAykwrgUA7AnfDCwAAAA="/>
  </w:docVars>
  <w:rsids>
    <w:rsidRoot w:val="00515561"/>
    <w:rsid w:val="000804FC"/>
    <w:rsid w:val="00086527"/>
    <w:rsid w:val="0008693B"/>
    <w:rsid w:val="000970D2"/>
    <w:rsid w:val="000A1E02"/>
    <w:rsid w:val="00120759"/>
    <w:rsid w:val="0016187A"/>
    <w:rsid w:val="0021129F"/>
    <w:rsid w:val="00227BFD"/>
    <w:rsid w:val="002355CF"/>
    <w:rsid w:val="002D77F2"/>
    <w:rsid w:val="00307878"/>
    <w:rsid w:val="003807CB"/>
    <w:rsid w:val="00387DD8"/>
    <w:rsid w:val="00400306"/>
    <w:rsid w:val="00425B67"/>
    <w:rsid w:val="004D1712"/>
    <w:rsid w:val="00502808"/>
    <w:rsid w:val="00515561"/>
    <w:rsid w:val="00574528"/>
    <w:rsid w:val="00586895"/>
    <w:rsid w:val="005D40F7"/>
    <w:rsid w:val="005D6D00"/>
    <w:rsid w:val="005F7A46"/>
    <w:rsid w:val="0064650E"/>
    <w:rsid w:val="00656169"/>
    <w:rsid w:val="006B613A"/>
    <w:rsid w:val="006E6AD3"/>
    <w:rsid w:val="007546B8"/>
    <w:rsid w:val="00760241"/>
    <w:rsid w:val="00763D6A"/>
    <w:rsid w:val="008A27BA"/>
    <w:rsid w:val="008C3DBB"/>
    <w:rsid w:val="008E79B8"/>
    <w:rsid w:val="009304D5"/>
    <w:rsid w:val="00980236"/>
    <w:rsid w:val="009A27B1"/>
    <w:rsid w:val="009C4275"/>
    <w:rsid w:val="00A6112B"/>
    <w:rsid w:val="00AA1D7C"/>
    <w:rsid w:val="00AA3130"/>
    <w:rsid w:val="00AE05F9"/>
    <w:rsid w:val="00AE1455"/>
    <w:rsid w:val="00B163B1"/>
    <w:rsid w:val="00B6315E"/>
    <w:rsid w:val="00BD4683"/>
    <w:rsid w:val="00C549A0"/>
    <w:rsid w:val="00DD2AD4"/>
    <w:rsid w:val="00DE3F3B"/>
    <w:rsid w:val="00E2757D"/>
    <w:rsid w:val="00E41219"/>
    <w:rsid w:val="00E639B3"/>
    <w:rsid w:val="00E703E0"/>
    <w:rsid w:val="00EB42AA"/>
    <w:rsid w:val="00EE1280"/>
    <w:rsid w:val="00EF4E62"/>
    <w:rsid w:val="00F22DBB"/>
    <w:rsid w:val="00F655E8"/>
    <w:rsid w:val="00F714B2"/>
    <w:rsid w:val="00F77BA7"/>
    <w:rsid w:val="00F9287B"/>
    <w:rsid w:val="00FD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646A4C4-EF77-4449-B104-2508E178F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5F9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E05F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511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sau</cp:lastModifiedBy>
  <cp:revision>4</cp:revision>
  <dcterms:created xsi:type="dcterms:W3CDTF">2016-02-29T13:00:00Z</dcterms:created>
  <dcterms:modified xsi:type="dcterms:W3CDTF">2016-02-29T13:04:00Z</dcterms:modified>
</cp:coreProperties>
</file>